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FirstParagraph"/>
      </w:pPr>
      <w:r>
        <w:t xml:space="preserve">Il existe plusieurs solutions pour automatiser un recodage dans R, nous allons aborder certaines d’entre-elle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 un jeu de données d’exemple, composé de 10 lignes et 10 colonnes, et qui contient des valeurs manquantes 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e d’un grand nombre de variables et donc on peut-être amené à vouloir effectué un recodage uniquement sur certaines variables.</w:t>
      </w:r>
    </w:p>
    <w:p>
      <w:pPr>
        <w:pStyle w:val="BodyText"/>
      </w:pPr>
      <w:r>
        <w:t xml:space="preserve">L’exemple ci-dessous montre comment procéder à partir d’une se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, on voit des 10 sont présents dans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Comme les boucles peuvent être complexe à prendre en main, et pas forcément conseillé dans R,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en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~ est obligatoire, et permet d’indiquer qu’on applique la formule qui le suit à l’ensemble du jeu de donnée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bCs/>
          <w:b/>
        </w:rPr>
        <w:t xml:space="preserve">.</w:t>
      </w:r>
      <w:r>
        <w:t xml:space="preserve"> </w:t>
      </w:r>
      <w:r>
        <w:t xml:space="preserve">sont une spécificité de l’écriture avec des pipe (%&gt;%),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fb588585412157919d9338484324950c39ca068"/>
    <w:p>
      <w:pPr>
        <w:pStyle w:val="Heading1"/>
      </w:pPr>
      <w:r>
        <w:t xml:space="preserve">Création de nouvelles variables automatisé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s abords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En français, cela veut dir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ela, on utilise la fonction</w:t>
      </w:r>
      <w:r>
        <w:t xml:space="preserve"> </w:t>
      </w:r>
      <w:r>
        <w:rPr>
          <w:rStyle w:val="VerbatimChar"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3-06-28T15:48:19Z</dcterms:created>
  <dcterms:modified xsi:type="dcterms:W3CDTF">2023-06-28T15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date">
    <vt:lpwstr>2023-06-28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footer">
    <vt:lpwstr/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